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</w:t>
      </w:r>
      <w:r>
        <w:t xml:space="preserve"> </w:t>
      </w:r>
      <w:r>
        <w:t xml:space="preserve">párrafo</w:t>
      </w:r>
      <w:r>
        <w:t xml:space="preserve"> </w:t>
      </w:r>
      <w:r>
        <w:t xml:space="preserve">sobre</w:t>
      </w:r>
      <w:r>
        <w:t xml:space="preserve"> </w:t>
      </w:r>
      <w:r>
        <w:t xml:space="preserve">mí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Barnwell</w:t>
      </w:r>
    </w:p>
    <w:p>
      <w:pPr>
        <w:pStyle w:val="Date"/>
      </w:pPr>
      <w:r>
        <w:t xml:space="preserve">2025-08-19</w:t>
      </w:r>
    </w:p>
    <w:bookmarkStart w:id="20" w:name="un-párrafo-sobre-mí"/>
    <w:p>
      <w:pPr>
        <w:pStyle w:val="Heading2"/>
      </w:pPr>
      <w:r>
        <w:t xml:space="preserve">Un párrafo sobre mí</w:t>
      </w:r>
    </w:p>
    <w:p>
      <w:pPr>
        <w:pStyle w:val="FirstParagraph"/>
      </w:pPr>
      <w:r>
        <w:t xml:space="preserve">Me llamo Lauren Barnwell, nací en Los Angeles, pero crecí en San Fransisco. A lo largo de toda mi vida, practiqué diferentes deportes y llegué a ganar el campeonato estatal de volebol en el ultimo año de instituto. Para mi, la vida se volvió seria cuando murió un miembro de mi familia y unos pocos meses mas tarde, tuve que someterme a una cirugia en los pulmones. Desde entonces, aprendí que la vida es preciosa y la felicidad es una elección que debe tomarse cada dia. Me gusta hacer reír a la gente e intento no tomarme las cosas muy en serio. La universidad de Miami siempre fue la universidad de mis sueños y me siento muy orgullosa de estar aquí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 párrafo sobre mí</dc:title>
  <dc:creator>Lauren Barnwell</dc:creator>
  <cp:keywords/>
  <dcterms:created xsi:type="dcterms:W3CDTF">2025-08-28T17:02:39Z</dcterms:created>
  <dcterms:modified xsi:type="dcterms:W3CDTF">2025-08-28T17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19</vt:lpwstr>
  </property>
  <property fmtid="{D5CDD505-2E9C-101B-9397-08002B2CF9AE}" pid="3" name="exercise">
    <vt:lpwstr>Ejercicio 1 Un párrafo sobre mí - Exercise 1 A Paragraph of Me</vt:lpwstr>
  </property>
  <property fmtid="{D5CDD505-2E9C-101B-9397-08002B2CF9AE}" pid="4" name="layout">
    <vt:lpwstr>page</vt:lpwstr>
  </property>
</Properties>
</file>